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2060"/>
  <w:body>
    <w:p w14:paraId="43F84899" w14:textId="77777777" w:rsidR="00E043CF" w:rsidRPr="00E043CF" w:rsidRDefault="00E043CF" w:rsidP="00E043CF">
      <w:pPr>
        <w:pStyle w:val="1"/>
        <w:jc w:val="center"/>
        <w:rPr>
          <w:noProof/>
          <w:lang w:val="bg-BG"/>
        </w:rPr>
      </w:pPr>
      <w:bookmarkStart w:id="0" w:name="_GoBack"/>
      <w:bookmarkEnd w:id="0"/>
      <w:r w:rsidRPr="00E043CF">
        <w:rPr>
          <w:noProof/>
        </w:rPr>
        <w:t>Exercise: Regular Expressions</w:t>
      </w:r>
    </w:p>
    <w:p w14:paraId="2705FF3C" w14:textId="1756248D" w:rsidR="00E043CF" w:rsidRPr="00E043CF" w:rsidRDefault="00E043CF" w:rsidP="00E043CF">
      <w:pPr>
        <w:rPr>
          <w:noProof/>
          <w:lang w:val="bg-BG"/>
        </w:rPr>
      </w:pPr>
      <w:r w:rsidRPr="00E043CF">
        <w:rPr>
          <w:noProof/>
        </w:rPr>
        <w:t xml:space="preserve">Problems for exercise and homework for the </w:t>
      </w:r>
      <w:hyperlink r:id="rId8" w:history="1">
        <w:r w:rsidRPr="00B12EE6">
          <w:rPr>
            <w:rStyle w:val="a9"/>
            <w:noProof/>
          </w:rPr>
          <w:t>"C#  Fundamentals" course @ SoftUni</w:t>
        </w:r>
      </w:hyperlink>
      <w:r w:rsidRPr="00E043CF">
        <w:rPr>
          <w:rStyle w:val="a9"/>
          <w:noProof/>
          <w:lang w:val="bg-BG"/>
        </w:rPr>
        <w:br/>
      </w:r>
      <w:r w:rsidRPr="00E043CF">
        <w:rPr>
          <w:noProof/>
        </w:rPr>
        <w:t xml:space="preserve">You can check your solutions in </w:t>
      </w:r>
      <w:hyperlink r:id="rId9" w:history="1">
        <w:r w:rsidRPr="00853129">
          <w:rPr>
            <w:rStyle w:val="a9"/>
            <w:noProof/>
          </w:rPr>
          <w:t>Judge</w:t>
        </w:r>
      </w:hyperlink>
    </w:p>
    <w:p w14:paraId="2C1D589F" w14:textId="77777777" w:rsidR="00E043CF" w:rsidRPr="00E043CF" w:rsidRDefault="00E043CF" w:rsidP="00E043CF">
      <w:pPr>
        <w:pStyle w:val="2"/>
        <w:tabs>
          <w:tab w:val="left" w:pos="1843"/>
        </w:tabs>
        <w:spacing w:before="120" w:after="80"/>
        <w:rPr>
          <w:rFonts w:cs="Calibri"/>
          <w:noProof/>
          <w:lang w:val="bg-BG"/>
        </w:rPr>
      </w:pPr>
      <w:r w:rsidRPr="00E043CF">
        <w:rPr>
          <w:rFonts w:cs="Calibri"/>
          <w:noProof/>
        </w:rPr>
        <w:t>Furniture</w:t>
      </w:r>
    </w:p>
    <w:p w14:paraId="7CDD8B99" w14:textId="1E2851C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00C6425B"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 xml:space="preserve">whole number. Store the names of the furniture and the total price. At the end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EC3AA8" w:rsidR="00E043CF" w:rsidRPr="00E043CF" w:rsidRDefault="00E043CF" w:rsidP="00E043CF">
      <w:pPr>
        <w:rPr>
          <w:noProof/>
          <w:lang w:val="bg-BG"/>
        </w:rPr>
      </w:pPr>
      <w:r w:rsidRPr="00E043CF">
        <w:rPr>
          <w:noProof/>
        </w:rPr>
        <w:t>And on the last line print</w:t>
      </w:r>
      <w:r w:rsidR="001C4875">
        <w:rPr>
          <w:noProof/>
        </w:rPr>
        <w:t>,</w:t>
      </w:r>
      <w:r w:rsidRPr="00E043CF">
        <w:rPr>
          <w:noProof/>
        </w:rPr>
        <w:t xml:space="preserve"> the following: </w:t>
      </w:r>
      <w:r w:rsidRPr="00007AC7">
        <w:rPr>
          <w:rFonts w:ascii="Consolas" w:hAnsi="Consolas"/>
          <w:b/>
          <w:noProof/>
        </w:rPr>
        <w:t>"Total money spend: {spend money}"</w:t>
      </w:r>
      <w:r w:rsidRPr="00E043CF">
        <w:rPr>
          <w:noProof/>
        </w:rPr>
        <w:t xml:space="preserve"> formatted to the second decimal point.</w:t>
      </w:r>
    </w:p>
    <w:p w14:paraId="26DD1E96" w14:textId="77777777" w:rsidR="00E043CF" w:rsidRPr="00E043CF" w:rsidRDefault="00E043CF" w:rsidP="00E043CF">
      <w:pPr>
        <w:pStyle w:val="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Only the Sofa and the TV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2"/>
        <w:ind w:left="357" w:hanging="357"/>
        <w:rPr>
          <w:noProof/>
          <w:lang w:val="bg-BG"/>
        </w:rPr>
      </w:pPr>
      <w:r w:rsidRPr="00E043CF">
        <w:rPr>
          <w:noProof/>
        </w:rPr>
        <w:t>Race</w:t>
      </w:r>
    </w:p>
    <w:p w14:paraId="737BAAA4" w14:textId="40A5B0C3"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056459">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 "</w:t>
      </w:r>
      <w:r w:rsidRPr="00E043CF">
        <w:rPr>
          <w:noProof/>
        </w:rPr>
        <w:t xml:space="preserve">. On the next few lines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he ran. So here we have </w:t>
      </w:r>
      <w:r w:rsidRPr="00E043CF">
        <w:rPr>
          <w:b/>
          <w:noProof/>
        </w:rPr>
        <w:t>George</w:t>
      </w:r>
      <w:r w:rsidRPr="00E043CF">
        <w:rPr>
          <w:noProof/>
        </w:rPr>
        <w:t xml:space="preserve"> who ran </w:t>
      </w:r>
      <w:r w:rsidRPr="00E043CF">
        <w:rPr>
          <w:b/>
          <w:noProof/>
        </w:rPr>
        <w:t>29 km</w:t>
      </w:r>
      <w:r w:rsidRPr="00E043CF">
        <w:rPr>
          <w:noProof/>
        </w:rPr>
        <w:t>. Store the information about the person 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Ray. He is not </w:t>
            </w:r>
            <w:r w:rsidR="001342D9">
              <w:rPr>
                <w:noProof/>
              </w:rPr>
              <w:t>o</w:t>
            </w:r>
            <w:r w:rsidRPr="00E043CF">
              <w:rPr>
                <w:noProof/>
              </w:rPr>
              <w:t xml:space="preserve">n the list, so we do not count his result. The other ones are valid. George has </w:t>
            </w:r>
            <w:r w:rsidR="001342D9">
              <w:rPr>
                <w:noProof/>
              </w:rPr>
              <w:t xml:space="preserve">a </w:t>
            </w:r>
            <w:r w:rsidRPr="00E043CF">
              <w:rPr>
                <w:noProof/>
              </w:rPr>
              <w:t xml:space="preserve">total of 55 km, Peter has 25 and Tom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2"/>
        <w:ind w:left="357" w:hanging="357"/>
        <w:rPr>
          <w:noProof/>
          <w:lang w:val="bg-BG"/>
        </w:rPr>
      </w:pPr>
      <w:r w:rsidRPr="00E043CF">
        <w:rPr>
          <w:noProof/>
        </w:rPr>
        <w:t>SoftUni Bar Income</w:t>
      </w:r>
    </w:p>
    <w:p w14:paraId="7130D1BA" w14:textId="04D35481" w:rsidR="00E043CF" w:rsidRPr="00E043CF" w:rsidRDefault="00D053C8" w:rsidP="00E043CF">
      <w:pPr>
        <w:rPr>
          <w:noProof/>
          <w:lang w:val="bg-BG"/>
        </w:rPr>
      </w:pPr>
      <w:r>
        <w:rPr>
          <w:bCs/>
          <w:noProof/>
        </w:rPr>
        <w:t>Le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E043CF" w:rsidRPr="00E043CF">
        <w:rPr>
          <w:noProof/>
        </w:rPr>
        <w:t xml:space="preserve"> you will be given lines of input. But before processing that line you have to do some validations first.</w:t>
      </w:r>
    </w:p>
    <w:p w14:paraId="78EAC1DE" w14:textId="3A5D9D93"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w:t>
      </w:r>
      <w:r w:rsidR="006A3CE9">
        <w:rPr>
          <w:b/>
          <w:bCs/>
          <w:noProof/>
        </w:rPr>
        <w:t>,</w:t>
      </w:r>
      <w:r w:rsidRPr="00E043CF">
        <w:rPr>
          <w:b/>
          <w:bCs/>
          <w:noProof/>
        </w:rPr>
        <w:t xml:space="preserve"> and a price:</w:t>
      </w:r>
    </w:p>
    <w:p w14:paraId="611C5C74" w14:textId="30AD0E48" w:rsidR="00E043CF" w:rsidRPr="00E043CF" w:rsidRDefault="006A3CE9" w:rsidP="00E043CF">
      <w:pPr>
        <w:pStyle w:val="ac"/>
        <w:numPr>
          <w:ilvl w:val="0"/>
          <w:numId w:val="42"/>
        </w:numPr>
        <w:ind w:left="720"/>
        <w:rPr>
          <w:noProof/>
          <w:lang w:val="bg-BG"/>
        </w:rPr>
      </w:pPr>
      <w:r>
        <w:rPr>
          <w:noProof/>
        </w:rPr>
        <w:t>A v</w:t>
      </w:r>
      <w:r w:rsidR="00E043CF" w:rsidRPr="00E043CF">
        <w:rPr>
          <w:noProof/>
        </w:rPr>
        <w:t xml:space="preserve">alid customer's name should be </w:t>
      </w:r>
      <w:r w:rsidR="00E043CF" w:rsidRPr="00E043CF">
        <w:rPr>
          <w:b/>
          <w:noProof/>
        </w:rPr>
        <w:t>surrounded by '</w:t>
      </w:r>
      <w:r w:rsidR="00E043CF" w:rsidRPr="006A3CE9">
        <w:rPr>
          <w:rFonts w:ascii="Consolas" w:hAnsi="Consolas"/>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p>
    <w:p w14:paraId="1813C342" w14:textId="1AEFD290" w:rsidR="00E043CF" w:rsidRPr="00E043CF" w:rsidRDefault="006A3CE9" w:rsidP="00E043CF">
      <w:pPr>
        <w:pStyle w:val="ac"/>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surrounded by '&lt;' and '&gt;'</w:t>
      </w:r>
      <w:r w:rsidR="00E043CF" w:rsidRPr="00E043CF">
        <w:rPr>
          <w:bCs/>
          <w:noProof/>
        </w:rPr>
        <w:t xml:space="preserve"> </w:t>
      </w:r>
    </w:p>
    <w:p w14:paraId="49366AC8" w14:textId="32D41045" w:rsidR="00E043CF" w:rsidRPr="00E043CF" w:rsidRDefault="006A3CE9" w:rsidP="00E043CF">
      <w:pPr>
        <w:pStyle w:val="ac"/>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surrounded by '|'</w:t>
      </w:r>
    </w:p>
    <w:p w14:paraId="47AB5026" w14:textId="47FEE4A4" w:rsidR="00E043CF" w:rsidRPr="00E043CF" w:rsidRDefault="006A3CE9" w:rsidP="00E043CF">
      <w:pPr>
        <w:pStyle w:val="ac"/>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real number followed by '$'</w:t>
      </w:r>
    </w:p>
    <w:p w14:paraId="122EA550" w14:textId="5F937B71"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w:t>
      </w:r>
      <w:r w:rsidR="006A3CE9">
        <w:rPr>
          <w:b/>
          <w:bCs/>
          <w:noProof/>
        </w:rPr>
        <w:t>,</w:t>
      </w:r>
      <w:r w:rsidRPr="00E043CF">
        <w:rPr>
          <w:b/>
          <w:bCs/>
          <w:noProof/>
        </w:rPr>
        <w:t xml:space="preserve"> and price</w:t>
      </w:r>
      <w:r w:rsidRPr="00E043CF">
        <w:rPr>
          <w:bCs/>
          <w:noProof/>
        </w:rPr>
        <w:t>.</w:t>
      </w:r>
    </w:p>
    <w:p w14:paraId="2288A9EF" w14:textId="77777777" w:rsidR="00E043CF" w:rsidRPr="00E043CF" w:rsidRDefault="00E043CF" w:rsidP="00E043CF">
      <w:pPr>
        <w:rPr>
          <w:noProof/>
          <w:lang w:val="bg-BG"/>
        </w:rPr>
      </w:pPr>
      <w:r w:rsidRPr="00E043CF">
        <w:rPr>
          <w:noProof/>
        </w:rPr>
        <w:t>Between each part there can be other symbols, except (</w:t>
      </w:r>
      <w:r w:rsidRPr="00E043CF">
        <w:rPr>
          <w:b/>
          <w:noProof/>
        </w:rPr>
        <w:t>'|', '$', '%' and '.'</w:t>
      </w:r>
      <w:r w:rsidRPr="00E043CF">
        <w:rPr>
          <w:noProof/>
        </w:rPr>
        <w:t>)</w:t>
      </w:r>
    </w:p>
    <w:p w14:paraId="6FEBEE51" w14:textId="77777777" w:rsidR="00E043CF" w:rsidRPr="00E043CF" w:rsidRDefault="00E043CF" w:rsidP="00E043CF">
      <w:pPr>
        <w:rPr>
          <w:noProof/>
          <w:lang w:val="bg-BG"/>
        </w:rPr>
      </w:pPr>
      <w:r w:rsidRPr="00E043CF">
        <w:rPr>
          <w:noProof/>
        </w:rPr>
        <w:t xml:space="preserve">For each valid line print on the console: </w:t>
      </w:r>
      <w:r w:rsidRPr="00E043CF">
        <w:rPr>
          <w:rStyle w:val="CodeChar"/>
        </w:rPr>
        <w:t>"{customerName}: {product} - {totalPrice}"</w:t>
      </w:r>
    </w:p>
    <w:p w14:paraId="492297FB" w14:textId="77777777"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3"/>
        <w:rPr>
          <w:noProof/>
          <w:lang w:val="bg-BG"/>
        </w:rPr>
      </w:pPr>
      <w:r w:rsidRPr="00E043CF">
        <w:rPr>
          <w:noProof/>
        </w:rPr>
        <w:t>Input / Constraints</w:t>
      </w:r>
    </w:p>
    <w:p w14:paraId="177FCF90" w14:textId="77777777" w:rsidR="00E043CF" w:rsidRPr="00E043CF" w:rsidRDefault="00E043CF" w:rsidP="00E043CF">
      <w:pPr>
        <w:pStyle w:val="ac"/>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p>
    <w:p w14:paraId="1D4A892D" w14:textId="77777777" w:rsidR="00E043CF" w:rsidRPr="00E043CF" w:rsidRDefault="00E043CF" w:rsidP="00E043CF">
      <w:pPr>
        <w:pStyle w:val="3"/>
        <w:rPr>
          <w:noProof/>
          <w:lang w:val="bg-BG"/>
        </w:rPr>
      </w:pPr>
      <w:r w:rsidRPr="00E043CF">
        <w:rPr>
          <w:noProof/>
        </w:rPr>
        <w:t>Output</w:t>
      </w:r>
    </w:p>
    <w:p w14:paraId="4F7D5039" w14:textId="77777777" w:rsidR="00E043CF" w:rsidRPr="00E043CF" w:rsidRDefault="00E043CF" w:rsidP="00E043CF">
      <w:pPr>
        <w:pStyle w:val="ac"/>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p>
    <w:p w14:paraId="157B827C" w14:textId="77777777" w:rsidR="00E043CF" w:rsidRPr="00E043CF" w:rsidRDefault="00E043CF" w:rsidP="00E043CF">
      <w:pPr>
        <w:pStyle w:val="ac"/>
        <w:numPr>
          <w:ilvl w:val="0"/>
          <w:numId w:val="41"/>
        </w:numPr>
        <w:rPr>
          <w:rStyle w:val="CodeChar"/>
          <w:lang w:val="bg-BG"/>
        </w:rPr>
      </w:pPr>
      <w:r w:rsidRPr="00E043CF">
        <w:rPr>
          <w:noProof/>
        </w:rPr>
        <w:t xml:space="preserve">After receiving </w:t>
      </w:r>
      <w:r w:rsidRPr="00E043CF">
        <w:rPr>
          <w:rStyle w:val="CodeChar"/>
        </w:rPr>
        <w:t>"end of shift"</w:t>
      </w:r>
      <w:r w:rsidRPr="00E043CF">
        <w:rPr>
          <w:noProof/>
        </w:rPr>
        <w:t xml:space="preserve"> print the total amount of money for the day rounded to 2 decimal places in the following format: </w:t>
      </w:r>
      <w:r w:rsidRPr="00E043CF">
        <w:rPr>
          <w:rStyle w:val="CodeChar"/>
        </w:rPr>
        <w:t>"Total income: {income}"</w:t>
      </w:r>
    </w:p>
    <w:p w14:paraId="3E49987A" w14:textId="77777777" w:rsidR="00E043CF" w:rsidRPr="00E043CF" w:rsidRDefault="00E043CF" w:rsidP="00E043CF">
      <w:pPr>
        <w:pStyle w:val="ac"/>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14816D33"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77777777" w:rsidR="00E043CF" w:rsidRPr="00E043CF" w:rsidRDefault="00E043CF" w:rsidP="00251AEA">
            <w:pPr>
              <w:rPr>
                <w:noProof/>
                <w:lang w:val="bg-BG"/>
              </w:rPr>
            </w:pPr>
            <w:r w:rsidRPr="00E043CF">
              <w:rPr>
                <w:noProof/>
              </w:rPr>
              <w:t>On the first line, the customer name isn`t valid, so we skip that line.</w:t>
            </w:r>
            <w:r w:rsidRPr="00E043CF">
              <w:rPr>
                <w:noProof/>
                <w:lang w:val="bg-BG"/>
              </w:rPr>
              <w:br/>
            </w:r>
            <w:r w:rsidRPr="00E043CF">
              <w:rPr>
                <w:noProof/>
              </w:rPr>
              <w:t>The second line is missing product count.</w:t>
            </w:r>
          </w:p>
          <w:p w14:paraId="25FB5E63" w14:textId="06FF79D9" w:rsidR="00E043CF" w:rsidRPr="00E043CF" w:rsidRDefault="00E043CF" w:rsidP="00251AEA">
            <w:pPr>
              <w:rPr>
                <w:noProof/>
                <w:lang w:val="bg-BG"/>
              </w:rPr>
            </w:pPr>
            <w:r w:rsidRPr="00E043CF">
              <w:rPr>
                <w:noProof/>
              </w:rPr>
              <w:t>The third line do</w:t>
            </w:r>
            <w:r w:rsidR="00076B27">
              <w:rPr>
                <w:noProof/>
              </w:rPr>
              <w:t>es</w:t>
            </w:r>
            <w:r w:rsidRPr="00E043CF">
              <w:rPr>
                <w:noProof/>
              </w:rPr>
              <w:t>n`t have a valid price.</w:t>
            </w:r>
          </w:p>
          <w:p w14:paraId="3760B0F1" w14:textId="4446F9D8" w:rsidR="00E043CF" w:rsidRPr="00E043CF" w:rsidRDefault="00E043CF" w:rsidP="00251AEA">
            <w:pPr>
              <w:rPr>
                <w:noProof/>
              </w:rPr>
            </w:pPr>
            <w:r w:rsidRPr="00E043CF">
              <w:rPr>
                <w:noProof/>
              </w:rPr>
              <w:t>And only the fo</w:t>
            </w:r>
            <w:r w:rsidR="00076B27">
              <w:rPr>
                <w:noProof/>
              </w:rPr>
              <w:t>u</w:t>
            </w:r>
            <w:r w:rsidRPr="00E043CF">
              <w:rPr>
                <w:noProof/>
              </w:rPr>
              <w:t>rth line is valid</w:t>
            </w:r>
          </w:p>
        </w:tc>
      </w:tr>
    </w:tbl>
    <w:p w14:paraId="6A13FF68" w14:textId="77777777" w:rsidR="00E043CF" w:rsidRPr="00E043CF" w:rsidRDefault="00E043CF" w:rsidP="00E043CF">
      <w:pPr>
        <w:rPr>
          <w:noProof/>
          <w:lang w:val="bg-BG"/>
        </w:rPr>
      </w:pPr>
    </w:p>
    <w:p w14:paraId="1C3A34DD" w14:textId="77777777" w:rsidR="00E043CF" w:rsidRPr="00E043CF" w:rsidRDefault="00E043CF" w:rsidP="00E043CF">
      <w:pPr>
        <w:pStyle w:val="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77777777"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Pr="00E043CF">
        <w:rPr>
          <w:noProof/>
        </w:rPr>
        <w:t xml:space="preserve"> 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E043CF">
        <w:rPr>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6471EEB6" w:rsidR="00E043CF" w:rsidRPr="00E043CF" w:rsidRDefault="00E043CF" w:rsidP="00E043CF">
      <w:pPr>
        <w:jc w:val="both"/>
        <w:rPr>
          <w:b/>
          <w:noProof/>
          <w:lang w:val="bg-BG"/>
        </w:rPr>
      </w:pPr>
      <w:r w:rsidRPr="00E043CF">
        <w:rPr>
          <w:noProof/>
        </w:rPr>
        <w:t>Each message should have a</w:t>
      </w:r>
      <w:r w:rsidRPr="00E043CF">
        <w:rPr>
          <w:b/>
          <w:noProof/>
        </w:rPr>
        <w:t xml:space="preserve"> planet name, population, attack type ('A', as </w:t>
      </w:r>
      <w:r w:rsidR="006571CF">
        <w:rPr>
          <w:b/>
          <w:noProof/>
        </w:rPr>
        <w:t xml:space="preserve">an </w:t>
      </w:r>
      <w:r w:rsidRPr="00E043CF">
        <w:rPr>
          <w:b/>
          <w:noProof/>
        </w:rPr>
        <w:t>attack or 'D', as destruction)</w:t>
      </w:r>
      <w:r w:rsidR="006571CF">
        <w:rPr>
          <w:b/>
          <w:noProof/>
        </w:rPr>
        <w:t>,</w:t>
      </w:r>
      <w:r w:rsidRPr="00E043CF">
        <w:rPr>
          <w:b/>
          <w:noProof/>
        </w:rPr>
        <w:t xml:space="preserve"> and soldier count.</w:t>
      </w:r>
    </w:p>
    <w:p w14:paraId="1B5B1834" w14:textId="77777777" w:rsidR="00E043CF" w:rsidRPr="00E043CF" w:rsidRDefault="00E043CF" w:rsidP="00E043CF">
      <w:pPr>
        <w:jc w:val="both"/>
        <w:rPr>
          <w:noProof/>
          <w:lang w:val="bg-BG"/>
        </w:rPr>
      </w:pPr>
      <w:r w:rsidRPr="00E043CF">
        <w:rPr>
          <w:noProof/>
        </w:rPr>
        <w:t xml:space="preserve">The planet name </w:t>
      </w:r>
      <w:r w:rsidRPr="00E043CF">
        <w:rPr>
          <w:b/>
          <w:noProof/>
        </w:rPr>
        <w:t>starts after</w:t>
      </w:r>
      <w:r w:rsidRPr="00E043CF">
        <w:rPr>
          <w:noProof/>
        </w:rPr>
        <w:t xml:space="preserve"> </w:t>
      </w:r>
      <w:r w:rsidRPr="00E043CF">
        <w:rPr>
          <w:b/>
          <w:noProof/>
        </w:rPr>
        <w:t>'@'</w:t>
      </w:r>
      <w:r w:rsidRPr="00E043CF">
        <w:rPr>
          <w:noProof/>
        </w:rPr>
        <w:t xml:space="preserve"> and contains </w:t>
      </w:r>
      <w:r w:rsidRPr="00E043CF">
        <w:rPr>
          <w:b/>
          <w:noProof/>
        </w:rPr>
        <w:t>only letters from the Latin alphabet</w:t>
      </w:r>
      <w:r w:rsidRPr="00E043CF">
        <w:rPr>
          <w:noProof/>
        </w:rPr>
        <w:t xml:space="preserve">. </w:t>
      </w:r>
    </w:p>
    <w:p w14:paraId="10BC5025" w14:textId="77777777" w:rsidR="00E043CF" w:rsidRPr="00E043CF" w:rsidRDefault="00E043CF" w:rsidP="00E043CF">
      <w:pPr>
        <w:jc w:val="both"/>
        <w:rPr>
          <w:noProof/>
          <w:lang w:val="bg-BG"/>
        </w:rPr>
      </w:pPr>
      <w:r w:rsidRPr="00E043CF">
        <w:rPr>
          <w:noProof/>
        </w:rPr>
        <w:t xml:space="preserve">The planet population </w:t>
      </w:r>
      <w:r w:rsidRPr="00E043CF">
        <w:rPr>
          <w:b/>
          <w:noProof/>
        </w:rPr>
        <w:t>starts after ':'</w:t>
      </w:r>
      <w:r w:rsidRPr="00E043CF">
        <w:rPr>
          <w:noProof/>
        </w:rPr>
        <w:t xml:space="preserve"> and is an</w:t>
      </w:r>
      <w:r w:rsidRPr="00E043CF">
        <w:rPr>
          <w:b/>
          <w:noProof/>
        </w:rPr>
        <w:t xml:space="preserve"> Integer</w:t>
      </w:r>
      <w:r w:rsidRPr="00E043CF">
        <w:rPr>
          <w:noProof/>
        </w:rPr>
        <w:t>;</w:t>
      </w:r>
    </w:p>
    <w:p w14:paraId="235B5956" w14:textId="77777777" w:rsidR="00E043CF" w:rsidRPr="00E043CF" w:rsidRDefault="00E043CF" w:rsidP="00E043CF">
      <w:pPr>
        <w:jc w:val="both"/>
        <w:rPr>
          <w:noProof/>
          <w:lang w:val="bg-BG"/>
        </w:rPr>
      </w:pPr>
      <w:r w:rsidRPr="00E043CF">
        <w:rPr>
          <w:noProof/>
        </w:rPr>
        <w:t xml:space="preserve">The attack type may be </w:t>
      </w:r>
      <w:r w:rsidRPr="00E043CF">
        <w:rPr>
          <w:b/>
          <w:noProof/>
        </w:rPr>
        <w:t>"A"(attack) or "D"(destruction)</w:t>
      </w:r>
      <w:r w:rsidRPr="00E043CF">
        <w:rPr>
          <w:noProof/>
        </w:rPr>
        <w:t xml:space="preserve"> and must be </w:t>
      </w:r>
      <w:r w:rsidRPr="00E043CF">
        <w:rPr>
          <w:b/>
          <w:noProof/>
        </w:rPr>
        <w:t xml:space="preserve">surrounded by "!" </w:t>
      </w:r>
      <w:r w:rsidRPr="00E043CF">
        <w:rPr>
          <w:noProof/>
        </w:rPr>
        <w:t>(exclamation mark).</w:t>
      </w:r>
    </w:p>
    <w:p w14:paraId="027EED12" w14:textId="77777777" w:rsidR="00E043CF" w:rsidRPr="00E043CF" w:rsidRDefault="00E043CF" w:rsidP="00E043CF">
      <w:pPr>
        <w:jc w:val="both"/>
        <w:rPr>
          <w:noProof/>
          <w:lang w:val="bg-BG"/>
        </w:rPr>
      </w:pPr>
      <w:r w:rsidRPr="00E043CF">
        <w:rPr>
          <w:noProof/>
        </w:rPr>
        <w:t xml:space="preserve">The </w:t>
      </w:r>
      <w:r w:rsidRPr="00E043CF">
        <w:rPr>
          <w:b/>
          <w:noProof/>
        </w:rPr>
        <w:t xml:space="preserve">soldier count </w:t>
      </w:r>
      <w:r w:rsidRPr="00E043CF">
        <w:rPr>
          <w:noProof/>
        </w:rPr>
        <w:t xml:space="preserve">starts after </w:t>
      </w:r>
      <w:r w:rsidRPr="00E043CF">
        <w:rPr>
          <w:b/>
          <w:noProof/>
        </w:rPr>
        <w:t>"-&gt;"</w:t>
      </w:r>
      <w:r w:rsidRPr="00E043CF">
        <w:rPr>
          <w:noProof/>
        </w:rPr>
        <w:t xml:space="preserve"> and should be an Integer.</w:t>
      </w:r>
    </w:p>
    <w:p w14:paraId="5A598130" w14:textId="77777777"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 '-', '!', ':' and '&gt;'.</w:t>
      </w:r>
    </w:p>
    <w:p w14:paraId="36BDEA61" w14:textId="77777777" w:rsidR="00E043CF" w:rsidRPr="00E043CF" w:rsidRDefault="00E043CF" w:rsidP="00E043CF">
      <w:pPr>
        <w:pStyle w:val="3"/>
        <w:rPr>
          <w:noProof/>
          <w:lang w:val="bg-BG"/>
        </w:rPr>
      </w:pPr>
      <w:r w:rsidRPr="00E043CF">
        <w:rPr>
          <w:noProof/>
        </w:rPr>
        <w:t>Input / Constraints</w:t>
      </w:r>
    </w:p>
    <w:p w14:paraId="2ED550D9" w14:textId="5FFD80DF" w:rsidR="00E043CF" w:rsidRPr="00E043CF" w:rsidRDefault="00E043CF" w:rsidP="00E043CF">
      <w:pPr>
        <w:pStyle w:val="ac"/>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holds 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p>
    <w:p w14:paraId="488B64DB" w14:textId="77777777" w:rsidR="00E043CF" w:rsidRPr="00E043CF" w:rsidRDefault="00E043CF" w:rsidP="00E043CF">
      <w:pPr>
        <w:pStyle w:val="ac"/>
        <w:numPr>
          <w:ilvl w:val="0"/>
          <w:numId w:val="44"/>
        </w:numPr>
        <w:tabs>
          <w:tab w:val="num" w:pos="720"/>
        </w:tabs>
        <w:rPr>
          <w:noProof/>
          <w:lang w:val="bg-BG"/>
        </w:rPr>
      </w:pPr>
      <w:r w:rsidRPr="00E043CF">
        <w:rPr>
          <w:noProof/>
        </w:rPr>
        <w:t xml:space="preserve">On the next </w:t>
      </w:r>
      <w:r w:rsidRPr="00E043CF">
        <w:rPr>
          <w:b/>
          <w:noProof/>
        </w:rPr>
        <w:t>n</w:t>
      </w:r>
      <w:r w:rsidRPr="00E043CF">
        <w:rPr>
          <w:noProof/>
        </w:rPr>
        <w:t xml:space="preserve"> lines, you will be receiving encrypted messages.</w:t>
      </w:r>
    </w:p>
    <w:p w14:paraId="26A8FF1A" w14:textId="77777777" w:rsidR="00E043CF" w:rsidRPr="00E043CF" w:rsidRDefault="00E043CF" w:rsidP="00E043CF">
      <w:pPr>
        <w:pStyle w:val="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3"/>
        <w:rPr>
          <w:noProof/>
          <w:lang w:val="bg-BG"/>
        </w:rPr>
      </w:pPr>
      <w:r w:rsidRPr="00E043CF">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1"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2" w:name="_Hlk507807261"/>
            <w:bookmarkEnd w:id="1"/>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75FAFC43"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Pr>
                <w:rFonts w:eastAsia="Calibri" w:cs="Times New Roman"/>
                <w:noProof/>
              </w:rPr>
              <w:t>'</w:t>
            </w:r>
            <w:r w:rsidR="00E043CF" w:rsidRPr="00E043CF">
              <w:rPr>
                <w:rFonts w:eastAsia="Calibri" w:cs="Times New Roman"/>
                <w:noProof/>
              </w:rPr>
              <w:t>s code 3.</w:t>
            </w:r>
          </w:p>
          <w:p w14:paraId="68A900E6"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Q@</w:t>
            </w:r>
            <w:r w:rsidRPr="00E043CF">
              <w:rPr>
                <w:rFonts w:eastAsia="Calibri" w:cs="Times New Roman"/>
                <w:b/>
                <w:noProof/>
                <w:highlight w:val="yellow"/>
              </w:rPr>
              <w:t>Alderaa</w:t>
            </w:r>
            <w:r w:rsidRPr="00E043CF">
              <w:rPr>
                <w:rFonts w:eastAsia="Calibri" w:cs="Times New Roman"/>
                <w:b/>
                <w:noProof/>
              </w:rPr>
              <w:t>1:</w:t>
            </w:r>
            <w:r w:rsidRPr="00E043CF">
              <w:rPr>
                <w:rFonts w:eastAsia="Calibri" w:cs="Times New Roman"/>
                <w:b/>
                <w:noProof/>
                <w:highlight w:val="green"/>
              </w:rPr>
              <w:t>3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gt;</w:t>
            </w:r>
            <w:r w:rsidRPr="00E043CF">
              <w:rPr>
                <w:rFonts w:eastAsia="MingLiU-ExtB"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2"/>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p$##@</w:t>
            </w:r>
            <w:r w:rsidRPr="00E043CF">
              <w:rPr>
                <w:rFonts w:eastAsia="Calibri" w:cs="Times New Roman"/>
                <w:b/>
                <w:noProof/>
                <w:highlight w:val="yellow"/>
              </w:rPr>
              <w:t>Coruscant</w:t>
            </w:r>
            <w:r w:rsidRPr="00E043CF">
              <w:rPr>
                <w:rFonts w:eastAsia="Calibri" w:cs="Times New Roman"/>
                <w:b/>
                <w:noProof/>
              </w:rPr>
              <w:t>:</w:t>
            </w:r>
            <w:r w:rsidRPr="00E043CF">
              <w:rPr>
                <w:rFonts w:eastAsia="Calibri" w:cs="Times New Roman"/>
                <w:b/>
                <w:noProof/>
                <w:highlight w:val="green"/>
              </w:rPr>
              <w:t>2000000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Jakku</w:t>
            </w:r>
            <w:r w:rsidRPr="00E043CF">
              <w:rPr>
                <w:rFonts w:eastAsia="Calibri" w:cs="Times New Roman"/>
                <w:b/>
                <w:noProof/>
              </w:rPr>
              <w:t>:</w:t>
            </w:r>
            <w:r w:rsidRPr="00E043CF">
              <w:rPr>
                <w:rFonts w:eastAsia="Calibri" w:cs="Times New Roman"/>
                <w:b/>
                <w:noProof/>
                <w:highlight w:val="green"/>
              </w:rPr>
              <w:t>20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043CF" w:rsidRDefault="00E043CF" w:rsidP="00251AEA">
            <w:pPr>
              <w:spacing w:before="0" w:after="0"/>
              <w:jc w:val="both"/>
              <w:rPr>
                <w:rFonts w:eastAsia="Calibri" w:cs="Times New Roman"/>
                <w:b/>
                <w:noProof/>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tc>
      </w:tr>
    </w:tbl>
    <w:p w14:paraId="1C26EA19" w14:textId="77777777" w:rsidR="00E043CF" w:rsidRPr="00E043CF" w:rsidRDefault="00E043CF" w:rsidP="00E043CF">
      <w:pPr>
        <w:jc w:val="center"/>
        <w:rPr>
          <w:noProof/>
          <w:lang w:val="bg-BG"/>
        </w:rPr>
      </w:pPr>
      <w:r w:rsidRPr="00E043CF">
        <w:rPr>
          <w:noProof/>
        </w:rPr>
        <w:t>"It’s a trap!" – Admiral Ackbar</w:t>
      </w:r>
    </w:p>
    <w:p w14:paraId="1BEF91DB" w14:textId="77777777" w:rsidR="00E043CF" w:rsidRPr="00E043CF" w:rsidRDefault="00E043CF" w:rsidP="00E043CF">
      <w:pPr>
        <w:pStyle w:val="2"/>
        <w:ind w:left="357" w:hanging="357"/>
        <w:rPr>
          <w:noProof/>
          <w:lang w:val="bg-BG"/>
        </w:rPr>
      </w:pPr>
      <w:r w:rsidRPr="00E043CF">
        <w:rPr>
          <w:noProof/>
        </w:rPr>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4A513195"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s mighty battle's demon book, which of course is </w:t>
      </w:r>
      <w:r w:rsidRPr="00E043CF">
        <w:rPr>
          <w:b/>
          <w:noProof/>
        </w:rPr>
        <w:t>sorted alphabetically</w:t>
      </w:r>
      <w:r w:rsidRPr="00E043CF">
        <w:rPr>
          <w:noProof/>
        </w:rPr>
        <w:t xml:space="preserve">. </w:t>
      </w:r>
    </w:p>
    <w:p w14:paraId="4455B9AD" w14:textId="77777777" w:rsidR="00E043CF" w:rsidRPr="00E043CF" w:rsidRDefault="00E043CF" w:rsidP="00E043CF">
      <w:pPr>
        <w:rPr>
          <w:noProof/>
          <w:lang w:val="bg-BG"/>
        </w:rPr>
      </w:pPr>
      <w:r w:rsidRPr="00E043CF">
        <w:rPr>
          <w:noProof/>
        </w:rPr>
        <w:t xml:space="preserve">A demon's </w:t>
      </w:r>
      <w:r w:rsidRPr="00E043CF">
        <w:rPr>
          <w:b/>
          <w:noProof/>
        </w:rPr>
        <w:t>name contains his health and his damage</w:t>
      </w:r>
      <w:r w:rsidRPr="00E043CF">
        <w:rPr>
          <w:noProof/>
        </w:rPr>
        <w:t xml:space="preserve">. </w:t>
      </w:r>
    </w:p>
    <w:p w14:paraId="27C0F1B9" w14:textId="77777777"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Pr="00E043CF">
        <w:rPr>
          <w:b/>
          <w:noProof/>
        </w:rPr>
        <w:t>'+', '-', '*', '/'</w:t>
      </w:r>
      <w:r w:rsidRPr="00E043CF">
        <w:rPr>
          <w:noProof/>
        </w:rPr>
        <w:t>) and delimiter dot (</w:t>
      </w:r>
      <w:r w:rsidRPr="00E043CF">
        <w:rPr>
          <w:b/>
          <w:noProof/>
        </w:rPr>
        <w:t>'.'</w:t>
      </w:r>
      <w:r w:rsidRPr="00E043CF">
        <w:rPr>
          <w:noProof/>
        </w:rPr>
        <w:t xml:space="preserve">)) gives a </w:t>
      </w:r>
      <w:r w:rsidRPr="00E043CF">
        <w:rPr>
          <w:b/>
          <w:noProof/>
        </w:rPr>
        <w:t>demon's total health</w:t>
      </w:r>
      <w:r w:rsidRPr="00E043CF">
        <w:rPr>
          <w:noProof/>
        </w:rPr>
        <w:t xml:space="preserve">. </w:t>
      </w:r>
    </w:p>
    <w:p w14:paraId="300611D0" w14:textId="77777777"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Pr="00E043CF">
        <w:rPr>
          <w:b/>
          <w:noProof/>
        </w:rPr>
        <w:t>'+'</w:t>
      </w:r>
      <w:r w:rsidRPr="00E043CF">
        <w:rPr>
          <w:noProof/>
        </w:rPr>
        <w:t xml:space="preserve"> and minus </w:t>
      </w:r>
      <w:r w:rsidRPr="00E043CF">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Pr="00E043CF">
        <w:rPr>
          <w:b/>
          <w:noProof/>
        </w:rPr>
        <w:t>'*'</w:t>
      </w:r>
      <w:r w:rsidRPr="00E043CF">
        <w:rPr>
          <w:noProof/>
        </w:rPr>
        <w:t xml:space="preserve"> and </w:t>
      </w:r>
      <w:r w:rsidRPr="00E043CF">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m</w:t>
      </w:r>
      <w:r w:rsidRPr="00E043CF">
        <w:rPr>
          <w:b/>
          <w:noProof/>
        </w:rPr>
        <w:t>15</w:t>
      </w:r>
      <w:r w:rsidRPr="00E043CF">
        <w:rPr>
          <w:noProof/>
        </w:rPr>
        <w:t>*/c</w:t>
      </w:r>
      <w:r w:rsidRPr="00E043CF">
        <w:rPr>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21E31358"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the order</w:t>
      </w:r>
      <w:r w:rsidR="00037CD2">
        <w:rPr>
          <w:b/>
          <w:noProof/>
        </w:rPr>
        <w:t>,</w:t>
      </w:r>
      <w:r w:rsidRPr="00E043CF">
        <w:rPr>
          <w:b/>
          <w:noProof/>
        </w:rPr>
        <w:t xml:space="preserve"> 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E043CF">
        <w:rPr>
          <w:rFonts w:cs="Calibri"/>
          <w:b/>
          <w:noProof/>
        </w:rPr>
        <w:t>"{demon name}, {demon name}, … {demon name}"</w:t>
      </w:r>
    </w:p>
    <w:p w14:paraId="591931C8" w14:textId="77777777" w:rsidR="00E043CF" w:rsidRPr="00E043CF" w:rsidRDefault="00E043CF" w:rsidP="00E043CF">
      <w:pPr>
        <w:pStyle w:val="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E043CF" w:rsidRDefault="00E043CF" w:rsidP="00E043CF">
      <w:pPr>
        <w:numPr>
          <w:ilvl w:val="0"/>
          <w:numId w:val="46"/>
        </w:numPr>
        <w:spacing w:before="0" w:line="240" w:lineRule="auto"/>
        <w:contextualSpacing/>
        <w:jc w:val="both"/>
        <w:rPr>
          <w:rFonts w:eastAsia="Times New Roman" w:cs="Times New Roman"/>
          <w:b/>
          <w:noProof/>
          <w:highlight w:val="white"/>
          <w:lang w:val="bg-BG" w:eastAsia="ja-JP"/>
        </w:rPr>
      </w:pPr>
      <w:r w:rsidRPr="00E043CF">
        <w:rPr>
          <w:rFonts w:eastAsia="Times New Roman" w:cs="Times New Roman"/>
          <w:b/>
          <w:noProof/>
          <w:highlight w:val="white"/>
          <w:lang w:eastAsia="ja-JP"/>
        </w:rPr>
        <w:t>"{demon name} - {health points} health, {damage points} damage"</w:t>
      </w:r>
    </w:p>
    <w:p w14:paraId="188EC14B" w14:textId="77777777" w:rsidR="00E043CF" w:rsidRPr="00E043CF" w:rsidRDefault="00E043CF" w:rsidP="00E043CF">
      <w:pPr>
        <w:pStyle w:val="3"/>
        <w:rPr>
          <w:noProof/>
          <w:lang w:val="bg-BG"/>
        </w:rPr>
      </w:pPr>
      <w:r w:rsidRPr="00E043CF">
        <w:rPr>
          <w:noProof/>
        </w:rPr>
        <w:t>Constraints</w:t>
      </w:r>
    </w:p>
    <w:p w14:paraId="379A1883"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ill contain </w:t>
      </w:r>
      <w:r w:rsidRPr="00E043CF">
        <w:rPr>
          <w:rFonts w:eastAsia="Times New Roman" w:cs="Calibri"/>
          <w:b/>
          <w:noProof/>
        </w:rPr>
        <w:t>at least one character</w:t>
      </w:r>
    </w:p>
    <w:p w14:paraId="2DAB3142"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t>
      </w:r>
      <w:r w:rsidRPr="00E043CF">
        <w:rPr>
          <w:rFonts w:eastAsia="Times New Roman" w:cs="Calibri"/>
          <w:b/>
          <w:noProof/>
        </w:rPr>
        <w:t>cannot contain</w:t>
      </w:r>
      <w:r w:rsidRPr="00E043CF">
        <w:rPr>
          <w:rFonts w:eastAsia="Times New Roman" w:cs="Calibri"/>
          <w:noProof/>
        </w:rPr>
        <w:t xml:space="preserve"> blank spaces ' ' or commas ','</w:t>
      </w:r>
    </w:p>
    <w:p w14:paraId="1B8D7863" w14:textId="43B01A83" w:rsidR="00E043CF" w:rsidRPr="00E043CF" w:rsidRDefault="00E043CF" w:rsidP="00E043CF">
      <w:pPr>
        <w:pStyle w:val="ac"/>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p>
    <w:p w14:paraId="1D50256A" w14:textId="77777777" w:rsidR="00E043CF" w:rsidRPr="00E043CF" w:rsidRDefault="00E043CF" w:rsidP="00E043CF">
      <w:pPr>
        <w:pStyle w:val="ac"/>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s name </w:t>
      </w:r>
      <w:r w:rsidRPr="00E043CF">
        <w:rPr>
          <w:rFonts w:cs="Calibri"/>
          <w:b/>
          <w:noProof/>
        </w:rPr>
        <w:t>is considere</w:t>
      </w:r>
      <w:r w:rsidRPr="00E043CF">
        <w:rPr>
          <w:rFonts w:cs="Calibri"/>
          <w:noProof/>
        </w:rPr>
        <w:t xml:space="preserve">d everything that is a valid integer or floating point number (with dot '.' used as separator). For example, all these are valid numbers: '4', '+4', '-4', '3.5', '+3.5', '-3.5' </w:t>
      </w:r>
    </w:p>
    <w:p w14:paraId="26B816DF" w14:textId="77777777" w:rsidR="00E043CF" w:rsidRPr="00E043CF" w:rsidRDefault="00E043CF" w:rsidP="00E043CF">
      <w:pPr>
        <w:pStyle w:val="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0.5s-0.5t0.0**:</w:t>
            </w:r>
          </w:p>
          <w:p w14:paraId="74A218B1"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0.5) + (-0.5) + 0.0) * 2 * 2 = 8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w:t>
            </w:r>
          </w:p>
          <w:p w14:paraId="708B2689"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A' + 'z' + 'a' + 'z' + 'e' + 'l' = 615 health. Damage - no digits = 0 damage.</w:t>
            </w:r>
          </w:p>
          <w:p w14:paraId="25524DE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p>
          <w:p w14:paraId="6182912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w:t>
            </w:r>
          </w:p>
          <w:p w14:paraId="6908160E"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76430574"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1 + 0) * 2 * 2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77777777"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user&gt;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where '</w:t>
      </w:r>
      <w:r w:rsidRPr="00E043CF">
        <w:rPr>
          <w:rStyle w:val="CodeChar"/>
          <w:rFonts w:eastAsiaTheme="majorEastAsia"/>
        </w:rPr>
        <w:t>.</w:t>
      </w:r>
      <w:r w:rsidRPr="00E043CF">
        <w:rPr>
          <w:noProof/>
          <w:sz w:val="22"/>
          <w:szCs w:val="22"/>
        </w:rPr>
        <w:t>', '</w:t>
      </w:r>
      <w:r w:rsidRPr="00E043CF">
        <w:rPr>
          <w:rStyle w:val="CodeChar"/>
          <w:rFonts w:eastAsiaTheme="majorEastAsia"/>
        </w:rPr>
        <w:t>-</w:t>
      </w:r>
      <w:r w:rsidRPr="00E043CF">
        <w:rPr>
          <w:noProof/>
          <w:sz w:val="22"/>
          <w:szCs w:val="22"/>
        </w:rPr>
        <w:t>' and '</w:t>
      </w:r>
      <w:r w:rsidRPr="00E043CF">
        <w:rPr>
          <w:rStyle w:val="CodeChar"/>
          <w:rFonts w:eastAsiaTheme="majorEastAsia"/>
        </w:rPr>
        <w:t>_</w:t>
      </w:r>
      <w:r w:rsidRPr="00E043CF">
        <w:rPr>
          <w:noProof/>
          <w:sz w:val="22"/>
          <w:szCs w:val="22"/>
        </w:rPr>
        <w:t>'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E043CF">
        <w:rPr>
          <w:b/>
          <w:bCs/>
          <w:noProof/>
          <w:sz w:val="22"/>
          <w:szCs w:val="22"/>
        </w:rPr>
        <w:t>stephan</w:t>
      </w:r>
      <w:r w:rsidRPr="00E043CF">
        <w:rPr>
          <w:noProof/>
          <w:sz w:val="22"/>
          <w:szCs w:val="22"/>
        </w:rPr>
        <w:t>", "</w:t>
      </w:r>
      <w:r w:rsidRPr="00E043CF">
        <w:rPr>
          <w:b/>
          <w:bCs/>
          <w:noProof/>
          <w:sz w:val="22"/>
          <w:szCs w:val="22"/>
        </w:rPr>
        <w:t>mike03</w:t>
      </w:r>
      <w:r w:rsidRPr="00E043CF">
        <w:rPr>
          <w:noProof/>
          <w:sz w:val="22"/>
          <w:szCs w:val="22"/>
        </w:rPr>
        <w:t>", "</w:t>
      </w:r>
      <w:r w:rsidRPr="00E043CF">
        <w:rPr>
          <w:b/>
          <w:bCs/>
          <w:noProof/>
          <w:sz w:val="22"/>
          <w:szCs w:val="22"/>
        </w:rPr>
        <w:t>s.johnson</w:t>
      </w:r>
      <w:r w:rsidRPr="00E043CF">
        <w:rPr>
          <w:noProof/>
          <w:sz w:val="22"/>
          <w:szCs w:val="22"/>
        </w:rPr>
        <w:t>", "</w:t>
      </w:r>
      <w:r w:rsidRPr="00E043CF">
        <w:rPr>
          <w:b/>
          <w:bCs/>
          <w:noProof/>
          <w:sz w:val="22"/>
          <w:szCs w:val="22"/>
        </w:rPr>
        <w:t>st_steward</w:t>
      </w:r>
      <w:r w:rsidRPr="00E043CF">
        <w:rPr>
          <w:noProof/>
          <w:sz w:val="22"/>
          <w:szCs w:val="22"/>
        </w:rPr>
        <w:t>", "</w:t>
      </w:r>
      <w:r w:rsidRPr="00E043CF">
        <w:rPr>
          <w:b/>
          <w:bCs/>
          <w:noProof/>
          <w:sz w:val="22"/>
          <w:szCs w:val="22"/>
        </w:rPr>
        <w:t>softuni-bulgaria</w:t>
      </w:r>
      <w:r w:rsidRPr="00E043CF">
        <w:rPr>
          <w:noProof/>
          <w:sz w:val="22"/>
          <w:szCs w:val="22"/>
        </w:rPr>
        <w:t>", "</w:t>
      </w:r>
      <w:r w:rsidRPr="00E043CF">
        <w:rPr>
          <w:b/>
          <w:bCs/>
          <w:noProof/>
          <w:sz w:val="22"/>
          <w:szCs w:val="22"/>
        </w:rPr>
        <w:t>12345</w:t>
      </w:r>
      <w:r w:rsidRPr="00E043CF">
        <w:rPr>
          <w:noProof/>
          <w:sz w:val="22"/>
          <w:szCs w:val="22"/>
        </w:rPr>
        <w:t>".</w:t>
      </w:r>
    </w:p>
    <w:p w14:paraId="52048D9A"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users: ''</w:t>
      </w:r>
      <w:r w:rsidRPr="00E043CF">
        <w:rPr>
          <w:b/>
          <w:bCs/>
          <w:noProof/>
          <w:sz w:val="22"/>
          <w:szCs w:val="22"/>
        </w:rPr>
        <w:t>--123</w:t>
      </w:r>
      <w:r w:rsidRPr="00E043CF">
        <w:rPr>
          <w:noProof/>
          <w:sz w:val="22"/>
          <w:szCs w:val="22"/>
        </w:rPr>
        <w:t>", "</w:t>
      </w:r>
      <w:r w:rsidRPr="00E043CF">
        <w:rPr>
          <w:b/>
          <w:noProof/>
          <w:sz w:val="22"/>
          <w:szCs w:val="22"/>
        </w:rPr>
        <w:t>.....</w:t>
      </w:r>
      <w:r w:rsidRPr="00E043CF">
        <w:rPr>
          <w:noProof/>
          <w:sz w:val="22"/>
          <w:szCs w:val="22"/>
        </w:rPr>
        <w:t>", "</w:t>
      </w:r>
      <w:r w:rsidRPr="00E043CF">
        <w:rPr>
          <w:b/>
          <w:bCs/>
          <w:noProof/>
          <w:sz w:val="22"/>
          <w:szCs w:val="22"/>
        </w:rPr>
        <w:t>nakov_-</w:t>
      </w:r>
      <w:r w:rsidRPr="00E043CF">
        <w:rPr>
          <w:noProof/>
          <w:sz w:val="22"/>
          <w:szCs w:val="22"/>
        </w:rPr>
        <w:t>", "</w:t>
      </w:r>
      <w:r w:rsidRPr="00E043CF">
        <w:rPr>
          <w:b/>
          <w:bCs/>
          <w:noProof/>
          <w:sz w:val="22"/>
          <w:szCs w:val="22"/>
        </w:rPr>
        <w:t>_steve</w:t>
      </w:r>
      <w:r w:rsidRPr="00E043CF">
        <w:rPr>
          <w:noProof/>
          <w:sz w:val="22"/>
          <w:szCs w:val="22"/>
        </w:rPr>
        <w:t>", "</w:t>
      </w:r>
      <w:r w:rsidRPr="00E043CF">
        <w:rPr>
          <w:b/>
          <w:bCs/>
          <w:noProof/>
          <w:sz w:val="22"/>
          <w:szCs w:val="22"/>
        </w:rPr>
        <w:t>.info</w:t>
      </w:r>
      <w:r w:rsidRPr="00E043CF">
        <w:rPr>
          <w:noProof/>
          <w:sz w:val="22"/>
          <w:szCs w:val="22"/>
        </w:rPr>
        <w:t xml:space="preserve">". </w:t>
      </w:r>
    </w:p>
    <w:p w14:paraId="13B9278A" w14:textId="35379071"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host&gt; </w:t>
      </w:r>
      <w:r w:rsidRPr="00E043CF">
        <w:rPr>
          <w:noProof/>
          <w:sz w:val="22"/>
          <w:szCs w:val="22"/>
        </w:rPr>
        <w:t>is a sequence of at least two words, separated by dots '</w:t>
      </w:r>
      <w:r w:rsidRPr="00E043CF">
        <w:rPr>
          <w:b/>
          <w:bCs/>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sequence of letters and can have hyphens '</w:t>
      </w:r>
      <w:r w:rsidRPr="00E043CF">
        <w:rPr>
          <w:b/>
          <w:bCs/>
          <w:noProof/>
          <w:sz w:val="22"/>
          <w:szCs w:val="22"/>
        </w:rPr>
        <w:t>-</w:t>
      </w:r>
      <w:r w:rsidRPr="00E043CF">
        <w:rPr>
          <w:noProof/>
          <w:sz w:val="22"/>
          <w:szCs w:val="22"/>
        </w:rPr>
        <w:t>'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E043CF">
        <w:rPr>
          <w:b/>
          <w:bCs/>
          <w:noProof/>
          <w:sz w:val="22"/>
          <w:szCs w:val="22"/>
        </w:rPr>
        <w:t>softuni.bg</w:t>
      </w:r>
      <w:r w:rsidRPr="00E043CF">
        <w:rPr>
          <w:noProof/>
          <w:sz w:val="22"/>
          <w:szCs w:val="22"/>
        </w:rPr>
        <w:t>", "</w:t>
      </w:r>
      <w:r w:rsidRPr="00E043CF">
        <w:rPr>
          <w:b/>
          <w:bCs/>
          <w:noProof/>
          <w:sz w:val="22"/>
          <w:szCs w:val="22"/>
        </w:rPr>
        <w:t>software-university.com</w:t>
      </w:r>
      <w:r w:rsidRPr="00E043CF">
        <w:rPr>
          <w:noProof/>
          <w:sz w:val="22"/>
          <w:szCs w:val="22"/>
        </w:rPr>
        <w:t>", "</w:t>
      </w:r>
      <w:r w:rsidRPr="00E043CF">
        <w:rPr>
          <w:b/>
          <w:bCs/>
          <w:noProof/>
          <w:sz w:val="22"/>
          <w:szCs w:val="22"/>
        </w:rPr>
        <w:t>intoprogramming.info</w:t>
      </w:r>
      <w:r w:rsidRPr="00E043CF">
        <w:rPr>
          <w:noProof/>
          <w:sz w:val="22"/>
          <w:szCs w:val="22"/>
        </w:rPr>
        <w:t>", "</w:t>
      </w:r>
      <w:r w:rsidRPr="00E043CF">
        <w:rPr>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E043CF">
        <w:rPr>
          <w:b/>
          <w:bCs/>
          <w:noProof/>
          <w:sz w:val="22"/>
          <w:szCs w:val="22"/>
        </w:rPr>
        <w:t>helloworld</w:t>
      </w:r>
      <w:r w:rsidRPr="00E043CF">
        <w:rPr>
          <w:noProof/>
          <w:sz w:val="22"/>
          <w:szCs w:val="22"/>
        </w:rPr>
        <w:t>", "</w:t>
      </w:r>
      <w:r w:rsidRPr="00E043CF">
        <w:rPr>
          <w:b/>
          <w:bCs/>
          <w:noProof/>
          <w:sz w:val="22"/>
          <w:szCs w:val="22"/>
        </w:rPr>
        <w:t>.unknown.soft.</w:t>
      </w:r>
      <w:r w:rsidRPr="00E043CF">
        <w:rPr>
          <w:noProof/>
          <w:sz w:val="22"/>
          <w:szCs w:val="22"/>
        </w:rPr>
        <w:t>", "</w:t>
      </w:r>
      <w:r w:rsidRPr="00E043CF">
        <w:rPr>
          <w:b/>
          <w:bCs/>
          <w:noProof/>
          <w:sz w:val="22"/>
          <w:szCs w:val="22"/>
        </w:rPr>
        <w:t>invalid-host-</w:t>
      </w:r>
      <w:r w:rsidRPr="00E043CF">
        <w:rPr>
          <w:noProof/>
          <w:sz w:val="22"/>
          <w:szCs w:val="22"/>
        </w:rPr>
        <w:t>", "</w:t>
      </w:r>
      <w:r w:rsidRPr="00E043CF">
        <w:rPr>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E043CF">
        <w:rPr>
          <w:b/>
          <w:noProof/>
          <w:sz w:val="22"/>
          <w:szCs w:val="22"/>
        </w:rPr>
        <w:t>info@softuni-bulgaria.org</w:t>
      </w:r>
      <w:r w:rsidRPr="00E043CF">
        <w:rPr>
          <w:noProof/>
          <w:sz w:val="22"/>
          <w:szCs w:val="22"/>
        </w:rPr>
        <w:t xml:space="preserve">, </w:t>
      </w:r>
      <w:r w:rsidRPr="00E043CF">
        <w:rPr>
          <w:b/>
          <w:noProof/>
          <w:sz w:val="22"/>
          <w:szCs w:val="22"/>
        </w:rPr>
        <w:t>kiki@hotmail.co.uk</w:t>
      </w:r>
      <w:r w:rsidRPr="00E043CF">
        <w:rPr>
          <w:noProof/>
          <w:sz w:val="22"/>
          <w:szCs w:val="22"/>
        </w:rPr>
        <w:t xml:space="preserve">, </w:t>
      </w:r>
      <w:r w:rsidRPr="00E043CF">
        <w:rPr>
          <w:b/>
          <w:noProof/>
          <w:sz w:val="22"/>
          <w:szCs w:val="22"/>
        </w:rPr>
        <w:t>no-reply@github.com</w:t>
      </w:r>
      <w:r w:rsidRPr="00E043CF">
        <w:rPr>
          <w:noProof/>
          <w:sz w:val="22"/>
          <w:szCs w:val="22"/>
        </w:rPr>
        <w:t xml:space="preserve">, </w:t>
      </w:r>
      <w:r w:rsidRPr="00E043CF">
        <w:rPr>
          <w:b/>
          <w:noProof/>
          <w:color w:val="auto"/>
          <w:sz w:val="22"/>
          <w:szCs w:val="22"/>
        </w:rPr>
        <w:t>s.peterson@mail.uu.net</w:t>
      </w:r>
      <w:r w:rsidRPr="00E043CF">
        <w:rPr>
          <w:noProof/>
          <w:color w:val="auto"/>
          <w:sz w:val="22"/>
          <w:szCs w:val="22"/>
        </w:rPr>
        <w:t xml:space="preserve">, </w:t>
      </w:r>
      <w:r w:rsidRPr="00E043CF">
        <w:rPr>
          <w:rStyle w:val="InternetLink"/>
          <w:rFonts w:eastAsiaTheme="majorEastAsia"/>
          <w:b/>
          <w:noProof/>
          <w:color w:val="auto"/>
          <w:sz w:val="22"/>
          <w:szCs w:val="22"/>
          <w:u w:val="none"/>
        </w:rPr>
        <w:t>info-bg@software-university.software.academy</w:t>
      </w:r>
      <w:r w:rsidRPr="00E043CF">
        <w:rPr>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E043CF">
        <w:rPr>
          <w:rStyle w:val="InternetLink"/>
          <w:rFonts w:eastAsiaTheme="majorEastAsia"/>
          <w:b/>
          <w:noProof/>
          <w:color w:val="auto"/>
          <w:sz w:val="22"/>
          <w:szCs w:val="22"/>
          <w:u w:val="none"/>
        </w:rPr>
        <w:t>--123@gmail.com</w:t>
      </w:r>
      <w:r w:rsidRPr="00E043CF">
        <w:rPr>
          <w:noProof/>
          <w:color w:val="auto"/>
          <w:sz w:val="22"/>
          <w:szCs w:val="22"/>
        </w:rPr>
        <w:t xml:space="preserve">, </w:t>
      </w:r>
      <w:r w:rsidRPr="00E043CF">
        <w:rPr>
          <w:b/>
          <w:noProof/>
          <w:color w:val="auto"/>
          <w:sz w:val="22"/>
          <w:szCs w:val="22"/>
        </w:rPr>
        <w:t>…@mail.bg</w:t>
      </w:r>
      <w:r w:rsidRPr="00E043CF">
        <w:rPr>
          <w:noProof/>
          <w:color w:val="auto"/>
          <w:sz w:val="22"/>
          <w:szCs w:val="22"/>
        </w:rPr>
        <w:t xml:space="preserve">, </w:t>
      </w:r>
      <w:r w:rsidRPr="00E043CF">
        <w:rPr>
          <w:rStyle w:val="InternetLink"/>
          <w:rFonts w:eastAsiaTheme="majorEastAsia"/>
          <w:b/>
          <w:noProof/>
          <w:color w:val="auto"/>
          <w:sz w:val="22"/>
          <w:szCs w:val="22"/>
          <w:u w:val="none"/>
        </w:rPr>
        <w:t>.info@info.info</w:t>
      </w:r>
      <w:r w:rsidRPr="00E043CF">
        <w:rPr>
          <w:noProof/>
          <w:color w:val="auto"/>
          <w:sz w:val="22"/>
          <w:szCs w:val="22"/>
        </w:rPr>
        <w:t xml:space="preserve">, </w:t>
      </w:r>
      <w:r w:rsidRPr="00E043CF">
        <w:rPr>
          <w:rStyle w:val="InternetLink"/>
          <w:rFonts w:eastAsiaTheme="majorEastAsia"/>
          <w:b/>
          <w:noProof/>
          <w:color w:val="auto"/>
          <w:sz w:val="22"/>
          <w:szCs w:val="22"/>
          <w:u w:val="none"/>
        </w:rPr>
        <w:t>_steve@yahoo.cn</w:t>
      </w:r>
      <w:r w:rsidRPr="00E043CF">
        <w:rPr>
          <w:noProof/>
          <w:color w:val="auto"/>
          <w:sz w:val="22"/>
          <w:szCs w:val="22"/>
        </w:rPr>
        <w:t xml:space="preserve">, </w:t>
      </w:r>
      <w:r w:rsidRPr="00E043CF">
        <w:rPr>
          <w:b/>
          <w:noProof/>
          <w:color w:val="auto"/>
          <w:sz w:val="22"/>
          <w:szCs w:val="22"/>
        </w:rPr>
        <w:t>mike@helloworld</w:t>
      </w:r>
      <w:r w:rsidRPr="00E043CF">
        <w:rPr>
          <w:noProof/>
          <w:color w:val="auto"/>
          <w:sz w:val="22"/>
          <w:szCs w:val="22"/>
        </w:rPr>
        <w:t xml:space="preserve">, </w:t>
      </w:r>
      <w:r w:rsidRPr="00E043CF">
        <w:rPr>
          <w:rStyle w:val="InternetLink"/>
          <w:rFonts w:eastAsiaTheme="majorEastAsia"/>
          <w:b/>
          <w:noProof/>
          <w:color w:val="auto"/>
          <w:sz w:val="22"/>
          <w:szCs w:val="22"/>
          <w:u w:val="none"/>
        </w:rPr>
        <w:t>mike@.unknown.soft</w:t>
      </w:r>
      <w:r w:rsidRPr="00E043CF">
        <w:rPr>
          <w:b/>
          <w:noProof/>
          <w:color w:val="auto"/>
          <w:sz w:val="22"/>
          <w:szCs w:val="22"/>
        </w:rPr>
        <w:t>.</w:t>
      </w:r>
      <w:r w:rsidRPr="00E043CF">
        <w:rPr>
          <w:noProof/>
          <w:color w:val="auto"/>
          <w:sz w:val="22"/>
          <w:szCs w:val="22"/>
        </w:rPr>
        <w:t xml:space="preserve">, </w:t>
      </w:r>
      <w:r w:rsidRPr="00E043CF">
        <w:rPr>
          <w:rFonts w:eastAsiaTheme="majorEastAsia"/>
          <w:b/>
          <w:noProof/>
          <w:color w:val="auto"/>
          <w:sz w:val="22"/>
          <w:szCs w:val="22"/>
        </w:rPr>
        <w:t>s.johnson@invalid-</w:t>
      </w:r>
      <w:r w:rsidRPr="00E043CF">
        <w:rPr>
          <w:noProof/>
          <w:color w:val="auto"/>
          <w:sz w:val="22"/>
          <w:szCs w:val="22"/>
        </w:rPr>
        <w:t>.</w:t>
      </w:r>
    </w:p>
    <w:p w14:paraId="47FDCD9B" w14:textId="77777777" w:rsidR="00E043CF" w:rsidRPr="00E043CF" w:rsidRDefault="00E043CF" w:rsidP="00E043CF">
      <w:pPr>
        <w:pStyle w:val="3"/>
        <w:spacing w:before="0"/>
        <w:rPr>
          <w:rFonts w:eastAsia="MS Mincho"/>
          <w:noProof/>
          <w:lang w:val="bg-BG" w:eastAsia="ja-JP"/>
        </w:rPr>
      </w:pPr>
      <w:r w:rsidRPr="00E043CF">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3" w:name="__DdeLink__1548_1553542260"/>
            <w:bookmarkStart w:id="4" w:name="__DdeLink__1520_1553542260"/>
            <w:bookmarkEnd w:id="3"/>
            <w:bookmarkEnd w:id="4"/>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4C545" w14:textId="77777777" w:rsidR="00C1461E" w:rsidRDefault="00C1461E" w:rsidP="008068A2">
      <w:pPr>
        <w:spacing w:after="0" w:line="240" w:lineRule="auto"/>
      </w:pPr>
      <w:r>
        <w:separator/>
      </w:r>
    </w:p>
  </w:endnote>
  <w:endnote w:type="continuationSeparator" w:id="0">
    <w:p w14:paraId="164FFD90" w14:textId="77777777" w:rsidR="00C1461E" w:rsidRDefault="00C146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48D1F" w14:textId="77777777" w:rsidR="00C1461E" w:rsidRDefault="00C1461E" w:rsidP="008068A2">
      <w:pPr>
        <w:spacing w:after="0" w:line="240" w:lineRule="auto"/>
      </w:pPr>
      <w:r>
        <w:separator/>
      </w:r>
    </w:p>
  </w:footnote>
  <w:footnote w:type="continuationSeparator" w:id="0">
    <w:p w14:paraId="5C598CFD" w14:textId="77777777" w:rsidR="00C1461E" w:rsidRDefault="00C146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451E"/>
    <w:rsid w:val="00023DC6"/>
    <w:rsid w:val="00025F04"/>
    <w:rsid w:val="00037CD2"/>
    <w:rsid w:val="00056459"/>
    <w:rsid w:val="00064D15"/>
    <w:rsid w:val="00076B27"/>
    <w:rsid w:val="0008255D"/>
    <w:rsid w:val="0008559D"/>
    <w:rsid w:val="00086727"/>
    <w:rsid w:val="0009209B"/>
    <w:rsid w:val="000A6794"/>
    <w:rsid w:val="000B39E6"/>
    <w:rsid w:val="000B56F0"/>
    <w:rsid w:val="000C5361"/>
    <w:rsid w:val="00103906"/>
    <w:rsid w:val="001275B9"/>
    <w:rsid w:val="001342D9"/>
    <w:rsid w:val="00142C75"/>
    <w:rsid w:val="001449E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202683"/>
    <w:rsid w:val="00215FCE"/>
    <w:rsid w:val="00216B0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A24"/>
    <w:rsid w:val="005E04CE"/>
    <w:rsid w:val="005E6CC9"/>
    <w:rsid w:val="00600083"/>
    <w:rsid w:val="00604363"/>
    <w:rsid w:val="00624212"/>
    <w:rsid w:val="006242A9"/>
    <w:rsid w:val="00624DCF"/>
    <w:rsid w:val="0063342B"/>
    <w:rsid w:val="00640502"/>
    <w:rsid w:val="00644D27"/>
    <w:rsid w:val="006571CF"/>
    <w:rsid w:val="006640AE"/>
    <w:rsid w:val="00670041"/>
    <w:rsid w:val="00671FE2"/>
    <w:rsid w:val="00686C0C"/>
    <w:rsid w:val="00695634"/>
    <w:rsid w:val="006A2531"/>
    <w:rsid w:val="006A3CE9"/>
    <w:rsid w:val="006D239A"/>
    <w:rsid w:val="006E1302"/>
    <w:rsid w:val="006E2245"/>
    <w:rsid w:val="006E55B4"/>
    <w:rsid w:val="006E65C3"/>
    <w:rsid w:val="006E7E50"/>
    <w:rsid w:val="006F64AC"/>
    <w:rsid w:val="00704432"/>
    <w:rsid w:val="007051DF"/>
    <w:rsid w:val="00724DA4"/>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4E4F"/>
    <w:rsid w:val="007F04BF"/>
    <w:rsid w:val="007F177C"/>
    <w:rsid w:val="007F5F65"/>
    <w:rsid w:val="0080069D"/>
    <w:rsid w:val="00801502"/>
    <w:rsid w:val="00803217"/>
    <w:rsid w:val="008063E1"/>
    <w:rsid w:val="008068A2"/>
    <w:rsid w:val="008105A0"/>
    <w:rsid w:val="00836CA4"/>
    <w:rsid w:val="0085184F"/>
    <w:rsid w:val="00853129"/>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2EE6"/>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F9A"/>
    <w:rsid w:val="00C07904"/>
    <w:rsid w:val="00C121AF"/>
    <w:rsid w:val="00C1461E"/>
    <w:rsid w:val="00C14C80"/>
    <w:rsid w:val="00C165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53C8"/>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ADC"/>
    <w:rsid w:val="00DF00FA"/>
    <w:rsid w:val="00DF57D8"/>
    <w:rsid w:val="00DF6F6D"/>
    <w:rsid w:val="00E032C5"/>
    <w:rsid w:val="00E043CF"/>
    <w:rsid w:val="00E24C6A"/>
    <w:rsid w:val="00E25811"/>
    <w:rsid w:val="00E32F85"/>
    <w:rsid w:val="00E36FD8"/>
    <w:rsid w:val="00E37380"/>
    <w:rsid w:val="00E465C4"/>
    <w:rsid w:val="00E63F64"/>
    <w:rsid w:val="00E74623"/>
    <w:rsid w:val="00E80E3D"/>
    <w:rsid w:val="00E86D42"/>
    <w:rsid w:val="00E870B8"/>
    <w:rsid w:val="00EA1019"/>
    <w:rsid w:val="00EA3B29"/>
    <w:rsid w:val="00EA4E8E"/>
    <w:rsid w:val="00EA7BEC"/>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076C1-044C-47E2-B762-5A7C83EE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1788</Words>
  <Characters>101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24</cp:revision>
  <cp:lastPrinted>2015-10-26T22:35:00Z</cp:lastPrinted>
  <dcterms:created xsi:type="dcterms:W3CDTF">2019-11-12T12:29:00Z</dcterms:created>
  <dcterms:modified xsi:type="dcterms:W3CDTF">2022-08-18T14:43:00Z</dcterms:modified>
  <cp:category>programming; education; software engineering; software development</cp:category>
</cp:coreProperties>
</file>